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425A94BD" w14:textId="77777777" w:rsidR="00DC2924" w:rsidRDefault="00DC292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DR KK CHAN &amp; PARTNERS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BB20FAB" w:rsidR="00E37206" w:rsidRPr="005E1E0E" w:rsidRDefault="00DC2924" w:rsidP="00E37206">
      <w:pPr>
        <w:widowControl w:val="0"/>
        <w:spacing w:after="280"/>
        <w:rPr>
          <w:rFonts w:ascii="Arial" w:hAnsi="Arial" w:cs="Arial"/>
          <w:sz w:val="20"/>
          <w:szCs w:val="20"/>
        </w:rPr>
      </w:pPr>
      <w:r>
        <w:rPr>
          <w:rFonts w:ascii="Arial" w:hAnsi="Arial" w:cs="Arial"/>
          <w:sz w:val="20"/>
          <w:szCs w:val="20"/>
        </w:rPr>
        <w:t xml:space="preserve">Dr KK Chan &amp; Partners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C2924"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DC2924"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DC2924"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2F45F992"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DC2924">
        <w:rPr>
          <w:rFonts w:ascii="Arial" w:eastAsia="Times New Roman" w:hAnsi="Arial" w:cs="Arial"/>
          <w:sz w:val="20"/>
          <w:szCs w:val="20"/>
          <w:lang w:eastAsia="en-GB"/>
        </w:rPr>
        <w:t xml:space="preserve">Dr KK Chan &amp; Partners </w:t>
      </w:r>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C2924"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F90F" w14:textId="77777777" w:rsidR="008707FB" w:rsidRDefault="008707FB" w:rsidP="00F51C46">
      <w:pPr>
        <w:spacing w:after="0" w:line="240" w:lineRule="auto"/>
      </w:pPr>
      <w:r>
        <w:separator/>
      </w:r>
    </w:p>
  </w:endnote>
  <w:endnote w:type="continuationSeparator" w:id="0">
    <w:p w14:paraId="54CACB2C" w14:textId="77777777" w:rsidR="008707FB" w:rsidRDefault="008707F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AE3C" w14:textId="77777777" w:rsidR="008707FB" w:rsidRDefault="008707FB" w:rsidP="00F51C46">
      <w:pPr>
        <w:spacing w:after="0" w:line="240" w:lineRule="auto"/>
      </w:pPr>
      <w:r>
        <w:separator/>
      </w:r>
    </w:p>
  </w:footnote>
  <w:footnote w:type="continuationSeparator" w:id="0">
    <w:p w14:paraId="77E57875" w14:textId="77777777" w:rsidR="008707FB" w:rsidRDefault="008707F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292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9890</Words>
  <Characters>56378</Characters>
  <Application>Microsoft Office Word</Application>
  <DocSecurity>4</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NUELL, Maria (DR KK CHAN &amp; PARTNERS)</cp:lastModifiedBy>
  <cp:revision>2</cp:revision>
  <cp:lastPrinted>2019-06-13T09:46:00Z</cp:lastPrinted>
  <dcterms:created xsi:type="dcterms:W3CDTF">2022-09-01T15:38:00Z</dcterms:created>
  <dcterms:modified xsi:type="dcterms:W3CDTF">2022-09-01T15:38:00Z</dcterms:modified>
</cp:coreProperties>
</file>